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EBA7BC" w14:textId="0AF67AA4" w:rsidR="00084156" w:rsidRPr="00084156" w:rsidRDefault="00084156" w:rsidP="00084156">
      <w:pPr>
        <w:jc w:val="center"/>
        <w:rPr>
          <w:b/>
          <w:bCs/>
          <w:sz w:val="28"/>
          <w:szCs w:val="28"/>
          <w:u w:val="single"/>
          <w:lang w:val="en-US"/>
        </w:rPr>
      </w:pPr>
      <w:r w:rsidRPr="00084156">
        <w:rPr>
          <w:b/>
          <w:bCs/>
          <w:sz w:val="28"/>
          <w:szCs w:val="28"/>
          <w:u w:val="single"/>
          <w:lang w:val="en-US"/>
        </w:rPr>
        <w:t>Employee Leave Request Form</w:t>
      </w:r>
    </w:p>
    <w:tbl>
      <w:tblPr>
        <w:tblStyle w:val="TableGrid"/>
        <w:tblpPr w:leftFromText="180" w:rightFromText="180" w:vertAnchor="page" w:horzAnchor="margin" w:tblpY="2681"/>
        <w:tblW w:w="100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850"/>
        <w:gridCol w:w="2127"/>
        <w:gridCol w:w="850"/>
        <w:gridCol w:w="851"/>
        <w:gridCol w:w="425"/>
        <w:gridCol w:w="1134"/>
        <w:gridCol w:w="1276"/>
        <w:gridCol w:w="1172"/>
      </w:tblGrid>
      <w:tr w:rsidR="00084156" w:rsidRPr="00D611A1" w14:paraId="5E88F1C3" w14:textId="77777777" w:rsidTr="004724B8">
        <w:trPr>
          <w:trHeight w:val="520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512406E" w14:textId="77777777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11A1">
              <w:rPr>
                <w:rFonts w:ascii="Arial" w:hAnsi="Arial" w:cs="Arial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E847D" w14:textId="48E90956" w:rsidR="00084156" w:rsidRPr="00580C27" w:rsidRDefault="00084156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16DA905" w14:textId="77777777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11A1">
              <w:rPr>
                <w:rFonts w:ascii="Arial" w:hAnsi="Arial" w:cs="Arial"/>
                <w:b/>
                <w:bCs/>
                <w:sz w:val="22"/>
                <w:szCs w:val="22"/>
              </w:rPr>
              <w:t>ID #</w:t>
            </w:r>
          </w:p>
        </w:tc>
        <w:tc>
          <w:tcPr>
            <w:tcW w:w="4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9F717" w14:textId="5C3149EE" w:rsidR="00084156" w:rsidRPr="00580C27" w:rsidRDefault="00084156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084156" w:rsidRPr="00D611A1" w14:paraId="373D970D" w14:textId="77777777" w:rsidTr="004724B8">
        <w:trPr>
          <w:trHeight w:val="519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6AFBFD3" w14:textId="77777777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11A1">
              <w:rPr>
                <w:rFonts w:ascii="Arial" w:hAnsi="Arial" w:cs="Arial"/>
                <w:b/>
                <w:bCs/>
                <w:sz w:val="22"/>
                <w:szCs w:val="22"/>
              </w:rPr>
              <w:t>Job Title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ED067" w14:textId="2F180BF9" w:rsidR="00084156" w:rsidRPr="00580C27" w:rsidRDefault="00084156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36DD596" w14:textId="77777777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11A1">
              <w:rPr>
                <w:rFonts w:ascii="Arial" w:hAnsi="Arial" w:cs="Arial"/>
                <w:b/>
                <w:bCs/>
                <w:sz w:val="22"/>
                <w:szCs w:val="22"/>
              </w:rPr>
              <w:t>Dept</w:t>
            </w:r>
          </w:p>
        </w:tc>
        <w:tc>
          <w:tcPr>
            <w:tcW w:w="40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7B0FC" w14:textId="4890203B" w:rsidR="00084156" w:rsidRPr="00580C27" w:rsidRDefault="00084156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084156" w:rsidRPr="00D611A1" w14:paraId="23E30280" w14:textId="77777777" w:rsidTr="00397508">
        <w:trPr>
          <w:trHeight w:val="413"/>
        </w:trPr>
        <w:tc>
          <w:tcPr>
            <w:tcW w:w="100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0D8AFF4" w14:textId="2B770855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Type of Leave</w:t>
            </w:r>
            <w:r w:rsidR="00E7736F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</w:t>
            </w:r>
          </w:p>
        </w:tc>
      </w:tr>
      <w:tr w:rsidR="00084156" w:rsidRPr="00D611A1" w14:paraId="7A64181F" w14:textId="77777777" w:rsidTr="00DB0B70">
        <w:trPr>
          <w:trHeight w:val="496"/>
        </w:trPr>
        <w:tc>
          <w:tcPr>
            <w:tcW w:w="100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3C0B1" w14:textId="69EE08C6" w:rsidR="00084156" w:rsidRPr="00060E47" w:rsidRDefault="00084156" w:rsidP="00397508">
            <w:pPr>
              <w:rPr>
                <w:rFonts w:ascii="Cambria" w:hAnsi="Cambria" w:cs="Arial"/>
                <w:sz w:val="22"/>
                <w:szCs w:val="22"/>
                <w:lang w:val="en-US"/>
              </w:rPr>
            </w:pPr>
          </w:p>
        </w:tc>
      </w:tr>
      <w:tr w:rsidR="00084156" w:rsidRPr="00D611A1" w14:paraId="74E3738E" w14:textId="77777777" w:rsidTr="00397508">
        <w:trPr>
          <w:trHeight w:val="318"/>
        </w:trPr>
        <w:tc>
          <w:tcPr>
            <w:tcW w:w="100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E83FC5" w14:textId="4500F73F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11A1">
              <w:rPr>
                <w:rFonts w:ascii="Arial" w:hAnsi="Arial" w:cs="Arial"/>
                <w:b/>
                <w:bCs/>
                <w:sz w:val="22"/>
                <w:szCs w:val="22"/>
              </w:rPr>
              <w:t>E</w:t>
            </w:r>
            <w:proofErr w:type="spellStart"/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mployee</w:t>
            </w:r>
            <w:proofErr w:type="spellEnd"/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E7736F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Remark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s </w:t>
            </w:r>
            <w:r w:rsidRPr="00E7736F">
              <w:rPr>
                <w:rFonts w:ascii="Arial" w:hAnsi="Arial" w:cs="Arial"/>
                <w:sz w:val="22"/>
                <w:szCs w:val="22"/>
                <w:lang w:val="en-US"/>
              </w:rPr>
              <w:t>(Attach Required Documents)</w:t>
            </w:r>
          </w:p>
        </w:tc>
      </w:tr>
      <w:tr w:rsidR="00084156" w:rsidRPr="00D611A1" w14:paraId="280D9669" w14:textId="77777777" w:rsidTr="00397508">
        <w:trPr>
          <w:trHeight w:val="1260"/>
        </w:trPr>
        <w:tc>
          <w:tcPr>
            <w:tcW w:w="100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50CB0" w14:textId="77777777" w:rsidR="00084156" w:rsidRPr="00D611A1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</w:p>
          <w:p w14:paraId="0C54B0C1" w14:textId="6BD3818C" w:rsidR="00E33C84" w:rsidRPr="00E33C84" w:rsidRDefault="00E33C84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084156" w:rsidRPr="00D611A1" w14:paraId="132D697C" w14:textId="77777777" w:rsidTr="00397508">
        <w:trPr>
          <w:trHeight w:val="392"/>
        </w:trPr>
        <w:tc>
          <w:tcPr>
            <w:tcW w:w="100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C4FF9C3" w14:textId="77777777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11A1">
              <w:rPr>
                <w:rFonts w:ascii="Arial" w:hAnsi="Arial" w:cs="Arial"/>
                <w:b/>
                <w:bCs/>
                <w:sz w:val="22"/>
                <w:szCs w:val="22"/>
              </w:rPr>
              <w:t>L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eave Details</w:t>
            </w:r>
          </w:p>
        </w:tc>
      </w:tr>
      <w:tr w:rsidR="001D7102" w:rsidRPr="00D611A1" w14:paraId="04DDC8D3" w14:textId="77777777" w:rsidTr="00AE2624">
        <w:trPr>
          <w:trHeight w:val="510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FCD35FA" w14:textId="77777777" w:rsidR="001D7102" w:rsidRPr="001D7102" w:rsidRDefault="001D7102" w:rsidP="004724B8">
            <w:pPr>
              <w:rPr>
                <w:rFonts w:ascii="Arial" w:hAnsi="Arial" w:cs="Arial"/>
                <w:sz w:val="10"/>
                <w:szCs w:val="10"/>
              </w:rPr>
            </w:pPr>
          </w:p>
          <w:p w14:paraId="50348400" w14:textId="1E6690C9" w:rsidR="00084156" w:rsidRPr="001943CB" w:rsidRDefault="00084156" w:rsidP="004724B8">
            <w:pPr>
              <w:rPr>
                <w:rFonts w:ascii="Arial" w:hAnsi="Arial" w:cs="Arial"/>
                <w:sz w:val="22"/>
                <w:szCs w:val="22"/>
              </w:rPr>
            </w:pPr>
            <w:r w:rsidRPr="001943CB">
              <w:rPr>
                <w:rFonts w:ascii="Arial" w:hAnsi="Arial" w:cs="Arial"/>
                <w:sz w:val="22"/>
                <w:szCs w:val="22"/>
              </w:rPr>
              <w:t xml:space="preserve">Leave Applied </w:t>
            </w:r>
            <w:r w:rsidRPr="001943CB">
              <w:rPr>
                <w:rFonts w:ascii="Arial" w:hAnsi="Arial" w:cs="Arial"/>
                <w:sz w:val="22"/>
                <w:szCs w:val="22"/>
                <w:lang w:val="en-US"/>
              </w:rPr>
              <w:t>F</w:t>
            </w:r>
            <w:r w:rsidRPr="001943CB">
              <w:rPr>
                <w:rFonts w:ascii="Arial" w:hAnsi="Arial" w:cs="Arial"/>
                <w:sz w:val="22"/>
                <w:szCs w:val="22"/>
              </w:rPr>
              <w:t>rom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8D88F" w14:textId="2C1DCE19" w:rsidR="00084156" w:rsidRPr="00580C27" w:rsidRDefault="00084156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F2BC67" w14:textId="77777777" w:rsidR="001D7102" w:rsidRPr="001D7102" w:rsidRDefault="001D7102" w:rsidP="004724B8">
            <w:pPr>
              <w:rPr>
                <w:rFonts w:ascii="Arial" w:hAnsi="Arial" w:cs="Arial"/>
                <w:sz w:val="12"/>
                <w:szCs w:val="12"/>
              </w:rPr>
            </w:pPr>
          </w:p>
          <w:p w14:paraId="13589049" w14:textId="61176FEA" w:rsidR="00084156" w:rsidRPr="001943CB" w:rsidRDefault="00084156" w:rsidP="004724B8">
            <w:pPr>
              <w:rPr>
                <w:rFonts w:ascii="Arial" w:hAnsi="Arial" w:cs="Arial"/>
                <w:sz w:val="22"/>
                <w:szCs w:val="22"/>
              </w:rPr>
            </w:pPr>
            <w:r w:rsidRPr="001943CB">
              <w:rPr>
                <w:rFonts w:ascii="Arial" w:hAnsi="Arial" w:cs="Arial"/>
                <w:sz w:val="22"/>
                <w:szCs w:val="22"/>
              </w:rPr>
              <w:t>To</w:t>
            </w:r>
          </w:p>
        </w:tc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40C0C" w14:textId="0E7860B0" w:rsidR="00084156" w:rsidRPr="00580C27" w:rsidRDefault="00084156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487FA09" w14:textId="77777777" w:rsidR="001D7102" w:rsidRPr="001D7102" w:rsidRDefault="001D7102" w:rsidP="004724B8">
            <w:pPr>
              <w:rPr>
                <w:rFonts w:ascii="Arial" w:hAnsi="Arial" w:cs="Arial"/>
                <w:sz w:val="8"/>
                <w:szCs w:val="8"/>
              </w:rPr>
            </w:pPr>
          </w:p>
          <w:p w14:paraId="7B6F05CB" w14:textId="55A84F13" w:rsidR="00084156" w:rsidRPr="001943CB" w:rsidRDefault="00084156" w:rsidP="004724B8">
            <w:pPr>
              <w:rPr>
                <w:rFonts w:ascii="Arial" w:hAnsi="Arial" w:cs="Arial"/>
                <w:sz w:val="22"/>
                <w:szCs w:val="22"/>
              </w:rPr>
            </w:pPr>
            <w:r w:rsidRPr="001943CB">
              <w:rPr>
                <w:rFonts w:ascii="Arial" w:hAnsi="Arial" w:cs="Arial"/>
                <w:sz w:val="22"/>
                <w:szCs w:val="22"/>
              </w:rPr>
              <w:t># of days</w:t>
            </w:r>
          </w:p>
        </w:tc>
        <w:tc>
          <w:tcPr>
            <w:tcW w:w="1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E29FD" w14:textId="3B21FDFB" w:rsidR="00084156" w:rsidRPr="00580C27" w:rsidRDefault="00084156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084156" w:rsidRPr="00D611A1" w14:paraId="526FB4B3" w14:textId="77777777" w:rsidTr="00397508">
        <w:trPr>
          <w:trHeight w:val="339"/>
        </w:trPr>
        <w:tc>
          <w:tcPr>
            <w:tcW w:w="100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6DE825" w14:textId="77777777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ntact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Details </w:t>
            </w:r>
          </w:p>
        </w:tc>
      </w:tr>
      <w:tr w:rsidR="00084156" w:rsidRPr="00D611A1" w14:paraId="2A96E215" w14:textId="77777777" w:rsidTr="00E27634">
        <w:trPr>
          <w:trHeight w:val="635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2740807" w14:textId="77777777" w:rsidR="00084156" w:rsidRPr="001943CB" w:rsidRDefault="00084156" w:rsidP="004724B8">
            <w:pPr>
              <w:rPr>
                <w:rFonts w:ascii="Arial" w:hAnsi="Arial" w:cs="Arial"/>
                <w:sz w:val="22"/>
                <w:szCs w:val="22"/>
              </w:rPr>
            </w:pPr>
            <w:r w:rsidRPr="001943CB">
              <w:rPr>
                <w:rFonts w:ascii="Arial" w:hAnsi="Arial" w:cs="Arial"/>
                <w:sz w:val="22"/>
                <w:szCs w:val="22"/>
              </w:rPr>
              <w:t>Address while on leave</w:t>
            </w:r>
          </w:p>
        </w:tc>
        <w:tc>
          <w:tcPr>
            <w:tcW w:w="783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4B594" w14:textId="221948F2" w:rsidR="00084156" w:rsidRPr="00580C27" w:rsidRDefault="00084156" w:rsidP="004724B8">
            <w:pPr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084156" w:rsidRPr="00D611A1" w14:paraId="0EED141B" w14:textId="77777777" w:rsidTr="003C76D9">
        <w:trPr>
          <w:trHeight w:val="441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694D53" w14:textId="77777777" w:rsidR="001D7102" w:rsidRPr="001D7102" w:rsidRDefault="001D7102" w:rsidP="004724B8">
            <w:pPr>
              <w:rPr>
                <w:rFonts w:ascii="Arial" w:hAnsi="Arial" w:cs="Arial"/>
                <w:sz w:val="12"/>
                <w:szCs w:val="12"/>
              </w:rPr>
            </w:pPr>
          </w:p>
          <w:p w14:paraId="407C2066" w14:textId="345094CD" w:rsidR="00084156" w:rsidRPr="001943CB" w:rsidRDefault="00084156" w:rsidP="004724B8">
            <w:pPr>
              <w:rPr>
                <w:rFonts w:ascii="Arial" w:hAnsi="Arial" w:cs="Arial"/>
                <w:sz w:val="22"/>
                <w:szCs w:val="22"/>
              </w:rPr>
            </w:pPr>
            <w:r w:rsidRPr="001943CB">
              <w:rPr>
                <w:rFonts w:ascii="Arial" w:hAnsi="Arial" w:cs="Arial"/>
                <w:sz w:val="22"/>
                <w:szCs w:val="22"/>
              </w:rPr>
              <w:t>Tel</w:t>
            </w:r>
            <w:proofErr w:type="spellStart"/>
            <w:r w:rsidRPr="001943CB">
              <w:rPr>
                <w:rFonts w:ascii="Arial" w:hAnsi="Arial" w:cs="Arial"/>
                <w:sz w:val="22"/>
                <w:szCs w:val="22"/>
                <w:lang w:val="en-US"/>
              </w:rPr>
              <w:t>ephone</w:t>
            </w:r>
            <w:proofErr w:type="spellEnd"/>
            <w:r w:rsidR="001D7102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Pr="001943CB">
              <w:rPr>
                <w:rFonts w:ascii="Arial" w:hAnsi="Arial" w:cs="Arial"/>
                <w:sz w:val="22"/>
                <w:szCs w:val="22"/>
              </w:rPr>
              <w:t>(Local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3C3A4" w14:textId="6D67F942" w:rsidR="00084156" w:rsidRPr="00580C27" w:rsidRDefault="00084156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818ACA4" w14:textId="77777777" w:rsidR="001D7102" w:rsidRPr="001D7102" w:rsidRDefault="001D7102" w:rsidP="004724B8">
            <w:pPr>
              <w:rPr>
                <w:rFonts w:ascii="Arial" w:hAnsi="Arial" w:cs="Arial"/>
                <w:sz w:val="10"/>
                <w:szCs w:val="10"/>
              </w:rPr>
            </w:pPr>
          </w:p>
          <w:p w14:paraId="46A55B92" w14:textId="0ED06A9F" w:rsidR="00084156" w:rsidRPr="001943CB" w:rsidRDefault="00084156" w:rsidP="004724B8">
            <w:pPr>
              <w:rPr>
                <w:rFonts w:ascii="Arial" w:hAnsi="Arial" w:cs="Arial"/>
                <w:sz w:val="22"/>
                <w:szCs w:val="22"/>
              </w:rPr>
            </w:pPr>
            <w:r w:rsidRPr="001943CB">
              <w:rPr>
                <w:rFonts w:ascii="Arial" w:hAnsi="Arial" w:cs="Arial"/>
                <w:sz w:val="22"/>
                <w:szCs w:val="22"/>
              </w:rPr>
              <w:t>Email</w:t>
            </w:r>
          </w:p>
        </w:tc>
        <w:tc>
          <w:tcPr>
            <w:tcW w:w="485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6C695" w14:textId="48D24D44" w:rsidR="00084156" w:rsidRPr="000916FC" w:rsidRDefault="00084156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6070BF" w:rsidRPr="00D611A1" w14:paraId="50ED6BBC" w14:textId="77777777" w:rsidTr="006070BF">
        <w:trPr>
          <w:trHeight w:val="445"/>
        </w:trPr>
        <w:tc>
          <w:tcPr>
            <w:tcW w:w="100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27DC7E7E" w14:textId="510DE716" w:rsidR="006070BF" w:rsidRPr="006070BF" w:rsidRDefault="006070BF" w:rsidP="00397508">
            <w:pP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For HR use only</w:t>
            </w:r>
          </w:p>
        </w:tc>
      </w:tr>
      <w:tr w:rsidR="006070BF" w:rsidRPr="00D611A1" w14:paraId="4AE713CD" w14:textId="77777777" w:rsidTr="004724B8">
        <w:trPr>
          <w:trHeight w:val="384"/>
        </w:trPr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1C3A228" w14:textId="48B15CE2" w:rsidR="006070BF" w:rsidRPr="006070BF" w:rsidRDefault="006070BF" w:rsidP="004724B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943CB">
              <w:rPr>
                <w:rFonts w:ascii="Arial" w:hAnsi="Arial" w:cs="Arial"/>
                <w:sz w:val="22"/>
                <w:szCs w:val="22"/>
              </w:rPr>
              <w:t>Leave Balance</w:t>
            </w:r>
          </w:p>
          <w:p w14:paraId="3930966C" w14:textId="5BAD9B42" w:rsidR="006070BF" w:rsidRPr="005D11EC" w:rsidRDefault="006070BF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7886D" w14:textId="75801336" w:rsidR="006070BF" w:rsidRPr="00580C27" w:rsidRDefault="006070BF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09733E" w14:textId="741C926C" w:rsidR="006070BF" w:rsidRPr="006070BF" w:rsidRDefault="006070BF" w:rsidP="004724B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Remaining balance</w:t>
            </w:r>
          </w:p>
        </w:tc>
        <w:tc>
          <w:tcPr>
            <w:tcW w:w="358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43EB8" w14:textId="77777777" w:rsidR="006070BF" w:rsidRPr="00D611A1" w:rsidRDefault="006070BF" w:rsidP="0039750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84156" w:rsidRPr="00D611A1" w14:paraId="38858108" w14:textId="77777777" w:rsidTr="004724B8">
        <w:trPr>
          <w:trHeight w:val="457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DEF7C29" w14:textId="77777777" w:rsidR="00084156" w:rsidRPr="00D611A1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2780CD" w14:textId="77777777" w:rsidR="0004250A" w:rsidRPr="0004250A" w:rsidRDefault="0004250A" w:rsidP="00397508">
            <w:pPr>
              <w:jc w:val="center"/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  <w:p w14:paraId="077AFED3" w14:textId="54EABB7D" w:rsidR="00084156" w:rsidRPr="000B19B1" w:rsidRDefault="00084156" w:rsidP="00397508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B19B1">
              <w:rPr>
                <w:rFonts w:ascii="Arial" w:hAnsi="Arial" w:cs="Arial"/>
                <w:b/>
                <w:bCs/>
                <w:sz w:val="22"/>
                <w:szCs w:val="22"/>
              </w:rPr>
              <w:t>Employee</w:t>
            </w:r>
          </w:p>
        </w:tc>
        <w:tc>
          <w:tcPr>
            <w:tcW w:w="3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8979C27" w14:textId="77777777" w:rsidR="0004250A" w:rsidRPr="0004250A" w:rsidRDefault="0004250A" w:rsidP="00397508">
            <w:pPr>
              <w:jc w:val="center"/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  <w:p w14:paraId="148E9489" w14:textId="228522DF" w:rsidR="00084156" w:rsidRPr="000B19B1" w:rsidRDefault="00084156" w:rsidP="00397508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B19B1">
              <w:rPr>
                <w:rFonts w:ascii="Arial" w:hAnsi="Arial" w:cs="Arial"/>
                <w:b/>
                <w:bCs/>
                <w:sz w:val="22"/>
                <w:szCs w:val="22"/>
              </w:rPr>
              <w:t>Head of Department</w:t>
            </w:r>
          </w:p>
        </w:tc>
        <w:tc>
          <w:tcPr>
            <w:tcW w:w="24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9E653FA" w14:textId="77777777" w:rsidR="0004250A" w:rsidRPr="0004250A" w:rsidRDefault="0004250A" w:rsidP="00397508">
            <w:pPr>
              <w:jc w:val="center"/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  <w:p w14:paraId="3CE501DE" w14:textId="1B4E6787" w:rsidR="00084156" w:rsidRPr="000B19B1" w:rsidRDefault="00084156" w:rsidP="00397508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B19B1">
              <w:rPr>
                <w:rFonts w:ascii="Arial" w:hAnsi="Arial" w:cs="Arial"/>
                <w:b/>
                <w:bCs/>
                <w:sz w:val="22"/>
                <w:szCs w:val="22"/>
              </w:rPr>
              <w:t>Human Resources</w:t>
            </w:r>
          </w:p>
        </w:tc>
      </w:tr>
      <w:tr w:rsidR="00084156" w:rsidRPr="00D611A1" w14:paraId="3F6AD4B2" w14:textId="77777777" w:rsidTr="004724B8">
        <w:trPr>
          <w:trHeight w:val="657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2A5DBD" w14:textId="77777777" w:rsidR="0004250A" w:rsidRPr="0004250A" w:rsidRDefault="0004250A" w:rsidP="00397508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74B3F282" w14:textId="390E7850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11A1">
              <w:rPr>
                <w:rFonts w:ascii="Arial" w:hAnsi="Arial" w:cs="Arial"/>
                <w:b/>
                <w:bCs/>
                <w:sz w:val="22"/>
                <w:szCs w:val="22"/>
              </w:rPr>
              <w:t>Signature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66EE" w14:textId="77777777" w:rsidR="00084156" w:rsidRPr="00D611A1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87C1F" w14:textId="77777777" w:rsidR="00084156" w:rsidRPr="00D611A1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E8BED" w14:textId="77777777" w:rsidR="00084156" w:rsidRPr="00D611A1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84156" w:rsidRPr="00D611A1" w14:paraId="0E733BBF" w14:textId="77777777" w:rsidTr="004724B8">
        <w:trPr>
          <w:trHeight w:val="625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A62725B" w14:textId="77777777" w:rsidR="0004250A" w:rsidRPr="0004250A" w:rsidRDefault="0004250A" w:rsidP="00397508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06E8317" w14:textId="235B2335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11A1">
              <w:rPr>
                <w:rFonts w:ascii="Arial" w:hAnsi="Arial" w:cs="Arial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7B557" w14:textId="77777777" w:rsidR="00084156" w:rsidRPr="00D611A1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495FB" w14:textId="77777777" w:rsidR="00084156" w:rsidRPr="00D611A1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4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ABF8D" w14:textId="77777777" w:rsidR="00084156" w:rsidRPr="00D611A1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84156" w:rsidRPr="00D611A1" w14:paraId="5D70808E" w14:textId="77777777" w:rsidTr="004724B8">
        <w:trPr>
          <w:trHeight w:val="561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95D8CAE" w14:textId="77777777" w:rsidR="0004250A" w:rsidRPr="0004250A" w:rsidRDefault="0004250A" w:rsidP="00397508">
            <w:pPr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  <w:p w14:paraId="75C7D8B6" w14:textId="2DC9FF8D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11A1">
              <w:rPr>
                <w:rFonts w:ascii="Arial" w:hAnsi="Arial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1C584" w14:textId="46EAFFF2" w:rsidR="00084156" w:rsidRPr="00D611A1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2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3151F" w14:textId="34791942" w:rsidR="00084156" w:rsidRPr="00D611A1" w:rsidRDefault="00055412" w:rsidP="003975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24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E1AA2" w14:textId="77777777" w:rsidR="00084156" w:rsidRPr="00D611A1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84156" w:rsidRPr="00D611A1" w14:paraId="3EF63F40" w14:textId="77777777" w:rsidTr="00397508">
        <w:trPr>
          <w:trHeight w:val="561"/>
        </w:trPr>
        <w:tc>
          <w:tcPr>
            <w:tcW w:w="100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00C145" w14:textId="77777777" w:rsidR="00084156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</w:p>
          <w:p w14:paraId="78034D4E" w14:textId="77777777" w:rsidR="00084156" w:rsidRPr="00A701CA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A701CA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HR Comments:</w:t>
            </w:r>
          </w:p>
          <w:p w14:paraId="31B98FFD" w14:textId="77777777" w:rsidR="00084156" w:rsidRPr="00A701CA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6D5B10E" w14:textId="77777777" w:rsidR="00084156" w:rsidRPr="00A701CA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47C7DBED" w14:textId="77777777" w:rsidR="00084156" w:rsidRPr="00084156" w:rsidRDefault="00084156" w:rsidP="00084156"/>
    <w:sectPr w:rsidR="00084156" w:rsidRPr="00084156" w:rsidSect="0004456A">
      <w:headerReference w:type="default" r:id="rId10"/>
      <w:footerReference w:type="default" r:id="rId11"/>
      <w:pgSz w:w="11900" w:h="16820"/>
      <w:pgMar w:top="2070" w:right="709" w:bottom="1260" w:left="709" w:header="126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2D0DBB" w14:textId="77777777" w:rsidR="00A30D5F" w:rsidRDefault="00A30D5F" w:rsidP="00A24771">
      <w:r>
        <w:separator/>
      </w:r>
    </w:p>
  </w:endnote>
  <w:endnote w:type="continuationSeparator" w:id="0">
    <w:p w14:paraId="19BC6E1A" w14:textId="77777777" w:rsidR="00A30D5F" w:rsidRDefault="00A30D5F" w:rsidP="00A247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Lucida Grande">
    <w:altName w:val="Times New Roman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panose1 w:val="020B0604020202020204"/>
    <w:charset w:val="4D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69D9E2" w14:textId="5402312D" w:rsidR="00B13D02" w:rsidRPr="00A701CA" w:rsidRDefault="00A701CA" w:rsidP="00A701CA">
    <w:pPr>
      <w:pStyle w:val="Footer"/>
      <w:rPr>
        <w:rFonts w:ascii="Arial" w:hAnsi="Arial" w:cs="Arial"/>
        <w:b/>
        <w:bCs/>
        <w:sz w:val="20"/>
        <w:szCs w:val="20"/>
        <w:lang w:val="en-US"/>
      </w:rPr>
    </w:pPr>
    <w:r w:rsidRPr="00A701CA">
      <w:rPr>
        <w:rFonts w:ascii="Arial" w:hAnsi="Arial" w:cs="Arial"/>
        <w:b/>
        <w:bCs/>
        <w:sz w:val="20"/>
        <w:szCs w:val="20"/>
        <w:lang w:val="en-US"/>
      </w:rPr>
      <w:t>HRF 004 V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012B91" w14:textId="77777777" w:rsidR="00A30D5F" w:rsidRDefault="00A30D5F" w:rsidP="00A24771">
      <w:r>
        <w:separator/>
      </w:r>
    </w:p>
  </w:footnote>
  <w:footnote w:type="continuationSeparator" w:id="0">
    <w:p w14:paraId="4EB17EE3" w14:textId="77777777" w:rsidR="00A30D5F" w:rsidRDefault="00A30D5F" w:rsidP="00A247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8F1222" w14:textId="5A7A503D" w:rsidR="00B13D02" w:rsidRPr="001943CB" w:rsidRDefault="00E71CA5" w:rsidP="00084156">
    <w:pPr>
      <w:rPr>
        <w:rFonts w:ascii="Arial" w:hAnsi="Arial" w:cs="Arial"/>
        <w:sz w:val="28"/>
        <w:szCs w:val="28"/>
        <w:lang w:val="en-US"/>
      </w:rPr>
    </w:pPr>
    <w:r w:rsidRPr="001943CB">
      <w:rPr>
        <w:rFonts w:ascii="Arial" w:hAnsi="Arial" w:cs="Arial"/>
        <w:noProof/>
        <w:sz w:val="28"/>
        <w:szCs w:val="28"/>
        <w:lang w:val="en-US"/>
      </w:rPr>
      <w:drawing>
        <wp:anchor distT="0" distB="0" distL="114300" distR="114300" simplePos="0" relativeHeight="251659264" behindDoc="0" locked="0" layoutInCell="1" allowOverlap="1" wp14:anchorId="1EF083F7" wp14:editId="3ECE49EA">
          <wp:simplePos x="0" y="0"/>
          <wp:positionH relativeFrom="margin">
            <wp:posOffset>-69850</wp:posOffset>
          </wp:positionH>
          <wp:positionV relativeFrom="paragraph">
            <wp:posOffset>-414655</wp:posOffset>
          </wp:positionV>
          <wp:extent cx="2712720" cy="558800"/>
          <wp:effectExtent l="0" t="0" r="0" b="0"/>
          <wp:wrapSquare wrapText="bothSides"/>
          <wp:docPr id="37" name="Picture 37" descr="Studio:Projects:MBZ:MBZ-P-00001_Brand Development Services:Development:Word:MBZUAI_Letterheads(For_Word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udio:Projects:MBZ:MBZ-P-00001_Brand Development Services:Development:Word:MBZUAI_Letterheads(For_Word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2720" cy="558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021E6B"/>
    <w:multiLevelType w:val="hybridMultilevel"/>
    <w:tmpl w:val="302A445E"/>
    <w:lvl w:ilvl="0" w:tplc="9EB64BD2">
      <w:numFmt w:val="bullet"/>
      <w:lvlText w:val="-"/>
      <w:lvlJc w:val="left"/>
      <w:pPr>
        <w:ind w:left="179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0" w:hanging="360"/>
      </w:pPr>
      <w:rPr>
        <w:rFonts w:ascii="Wingdings" w:hAnsi="Wingdings" w:hint="default"/>
      </w:rPr>
    </w:lvl>
  </w:abstractNum>
  <w:abstractNum w:abstractNumId="1" w15:restartNumberingAfterBreak="0">
    <w:nsid w:val="11D25DB7"/>
    <w:multiLevelType w:val="hybridMultilevel"/>
    <w:tmpl w:val="80D6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3240231">
    <w:abstractNumId w:val="1"/>
  </w:num>
  <w:num w:numId="2" w16cid:durableId="802773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AwMDM0MzI2sDRV0lEKTi0uzszPAykwrAUAF5fnSiwAAAA="/>
  </w:docVars>
  <w:rsids>
    <w:rsidRoot w:val="00412080"/>
    <w:rsid w:val="0004250A"/>
    <w:rsid w:val="0004456A"/>
    <w:rsid w:val="00055412"/>
    <w:rsid w:val="00056816"/>
    <w:rsid w:val="00060E47"/>
    <w:rsid w:val="00084156"/>
    <w:rsid w:val="000916FC"/>
    <w:rsid w:val="000B19B1"/>
    <w:rsid w:val="000B29EE"/>
    <w:rsid w:val="000C0A56"/>
    <w:rsid w:val="000D4787"/>
    <w:rsid w:val="000E4D96"/>
    <w:rsid w:val="000F3188"/>
    <w:rsid w:val="00134487"/>
    <w:rsid w:val="001572CE"/>
    <w:rsid w:val="001943CB"/>
    <w:rsid w:val="001D0954"/>
    <w:rsid w:val="001D7102"/>
    <w:rsid w:val="001E0A18"/>
    <w:rsid w:val="001E4AC0"/>
    <w:rsid w:val="001F6286"/>
    <w:rsid w:val="00206379"/>
    <w:rsid w:val="00250CB9"/>
    <w:rsid w:val="00260F92"/>
    <w:rsid w:val="00272B60"/>
    <w:rsid w:val="00273826"/>
    <w:rsid w:val="002760F9"/>
    <w:rsid w:val="002A06EC"/>
    <w:rsid w:val="002B6230"/>
    <w:rsid w:val="00315626"/>
    <w:rsid w:val="00344BF9"/>
    <w:rsid w:val="003530BD"/>
    <w:rsid w:val="00360929"/>
    <w:rsid w:val="00394D1B"/>
    <w:rsid w:val="003A5157"/>
    <w:rsid w:val="003C76D9"/>
    <w:rsid w:val="003D7A2D"/>
    <w:rsid w:val="003F4701"/>
    <w:rsid w:val="00412080"/>
    <w:rsid w:val="004279FD"/>
    <w:rsid w:val="004724B8"/>
    <w:rsid w:val="0048386F"/>
    <w:rsid w:val="004A37F3"/>
    <w:rsid w:val="004C1424"/>
    <w:rsid w:val="004E5841"/>
    <w:rsid w:val="005021EA"/>
    <w:rsid w:val="0052602A"/>
    <w:rsid w:val="00535AD6"/>
    <w:rsid w:val="005372FD"/>
    <w:rsid w:val="0055623A"/>
    <w:rsid w:val="00580C27"/>
    <w:rsid w:val="00590F07"/>
    <w:rsid w:val="005A570F"/>
    <w:rsid w:val="005A7A88"/>
    <w:rsid w:val="005D11EC"/>
    <w:rsid w:val="005D40CA"/>
    <w:rsid w:val="006070BF"/>
    <w:rsid w:val="00670433"/>
    <w:rsid w:val="0068309E"/>
    <w:rsid w:val="006911B7"/>
    <w:rsid w:val="00696FDC"/>
    <w:rsid w:val="006F3C4B"/>
    <w:rsid w:val="0073399E"/>
    <w:rsid w:val="00747445"/>
    <w:rsid w:val="00760F82"/>
    <w:rsid w:val="007B3DDC"/>
    <w:rsid w:val="00841EA8"/>
    <w:rsid w:val="00855848"/>
    <w:rsid w:val="00856962"/>
    <w:rsid w:val="00865778"/>
    <w:rsid w:val="00882481"/>
    <w:rsid w:val="008859C2"/>
    <w:rsid w:val="008A1114"/>
    <w:rsid w:val="0094136A"/>
    <w:rsid w:val="00943FD0"/>
    <w:rsid w:val="00962A82"/>
    <w:rsid w:val="00A24771"/>
    <w:rsid w:val="00A30D5F"/>
    <w:rsid w:val="00A31521"/>
    <w:rsid w:val="00A701CA"/>
    <w:rsid w:val="00A738BD"/>
    <w:rsid w:val="00AD57A2"/>
    <w:rsid w:val="00AE2624"/>
    <w:rsid w:val="00B13D02"/>
    <w:rsid w:val="00B21D11"/>
    <w:rsid w:val="00B5020E"/>
    <w:rsid w:val="00B77C17"/>
    <w:rsid w:val="00B868DC"/>
    <w:rsid w:val="00B937F7"/>
    <w:rsid w:val="00BD0B2C"/>
    <w:rsid w:val="00C2664C"/>
    <w:rsid w:val="00C672BA"/>
    <w:rsid w:val="00CA0D2D"/>
    <w:rsid w:val="00D319CC"/>
    <w:rsid w:val="00D4227D"/>
    <w:rsid w:val="00D611A1"/>
    <w:rsid w:val="00D73A0D"/>
    <w:rsid w:val="00DA2E5A"/>
    <w:rsid w:val="00DB010D"/>
    <w:rsid w:val="00DB0B70"/>
    <w:rsid w:val="00DC7361"/>
    <w:rsid w:val="00DC78B3"/>
    <w:rsid w:val="00DF256C"/>
    <w:rsid w:val="00E13CAA"/>
    <w:rsid w:val="00E27634"/>
    <w:rsid w:val="00E33C84"/>
    <w:rsid w:val="00E71CA5"/>
    <w:rsid w:val="00E7413A"/>
    <w:rsid w:val="00E76821"/>
    <w:rsid w:val="00E7736F"/>
    <w:rsid w:val="00E8079D"/>
    <w:rsid w:val="00E92ED9"/>
    <w:rsid w:val="00EA36D0"/>
    <w:rsid w:val="00EA7FED"/>
    <w:rsid w:val="00EE3697"/>
    <w:rsid w:val="00EF244F"/>
    <w:rsid w:val="00F11351"/>
    <w:rsid w:val="00F9044C"/>
    <w:rsid w:val="00FE43F4"/>
    <w:rsid w:val="00FF3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z-Cyrl-U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A2C1448"/>
  <w15:docId w15:val="{7228B001-0365-C646-88B3-22E2AB7A0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uz-Cyrl-U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73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247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4771"/>
  </w:style>
  <w:style w:type="paragraph" w:styleId="Footer">
    <w:name w:val="footer"/>
    <w:basedOn w:val="Normal"/>
    <w:link w:val="FooterChar"/>
    <w:uiPriority w:val="99"/>
    <w:unhideWhenUsed/>
    <w:rsid w:val="00A247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4771"/>
  </w:style>
  <w:style w:type="character" w:styleId="Hyperlink">
    <w:name w:val="Hyperlink"/>
    <w:basedOn w:val="DefaultParagraphFont"/>
    <w:uiPriority w:val="99"/>
    <w:unhideWhenUsed/>
    <w:rsid w:val="00841EA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1EA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1EA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82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826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C1424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1F6286"/>
    <w:pPr>
      <w:ind w:left="720"/>
      <w:contextualSpacing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34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4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723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3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847228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48932FA8C33549AF4A03D9AE814183" ma:contentTypeVersion="11" ma:contentTypeDescription="Create a new document." ma:contentTypeScope="" ma:versionID="c0ed94f51d409ab981ce00c7ac7be0de">
  <xsd:schema xmlns:xsd="http://www.w3.org/2001/XMLSchema" xmlns:xs="http://www.w3.org/2001/XMLSchema" xmlns:p="http://schemas.microsoft.com/office/2006/metadata/properties" xmlns:ns2="a42b5ba1-9de3-4db1-8b83-671aa5520a53" xmlns:ns3="04639866-10a5-468e-b778-cf16d940c5d0" targetNamespace="http://schemas.microsoft.com/office/2006/metadata/properties" ma:root="true" ma:fieldsID="32a7c02bbba398682db028a77876a10f" ns2:_="" ns3:_="">
    <xsd:import namespace="a42b5ba1-9de3-4db1-8b83-671aa5520a53"/>
    <xsd:import namespace="04639866-10a5-468e-b778-cf16d940c5d0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2b5ba1-9de3-4db1-8b83-671aa5520a53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04e5a76d-3b78-420d-a9a5-d9e143d2621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639866-10a5-468e-b778-cf16d940c5d0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6809f66b-c22b-4c49-a6a9-3a1c9549151d}" ma:internalName="TaxCatchAll" ma:showField="CatchAllData" ma:web="04639866-10a5-468e-b778-cf16d940c5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BDBC3D7-23BB-460B-9F66-FCFA769A92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2b5ba1-9de3-4db1-8b83-671aa5520a53"/>
    <ds:schemaRef ds:uri="04639866-10a5-468e-b778-cf16d940c5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750827-950D-419E-A185-86583A43FC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E445E0-87AE-4BD1-85AF-BE5A7ED8EC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0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n Adwan</dc:creator>
  <cp:keywords/>
  <dc:description/>
  <cp:lastModifiedBy>Shuanghai Yu</cp:lastModifiedBy>
  <cp:revision>4</cp:revision>
  <cp:lastPrinted>2024-08-21T06:07:00Z</cp:lastPrinted>
  <dcterms:created xsi:type="dcterms:W3CDTF">2024-08-21T06:07:00Z</dcterms:created>
  <dcterms:modified xsi:type="dcterms:W3CDTF">2024-08-21T06:23:00Z</dcterms:modified>
</cp:coreProperties>
</file>